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4"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Laboratory Technician position at [Company Name] in New Zealand Auckland. As a highly motivated and detail-oriented professional with extensive experience in laboratory environments, I am eager to contribute my technical expertise and passion for scientific research to your esteemed organization. New Zealand Auckland, known for its innovative industries and commitment to excellence, represents an ideal setting for me to grow professionally while supporting cutting-edge scientific advancements.</w:t>
      </w:r>
    </w:p>
    <w:p>
      <w:pPr>
        <w:pStyle w:val="BodyText"/>
      </w:pPr>
      <w:r>
        <w:t xml:space="preserve">With over [X years] of experience in laboratory settings, I have developed a strong foundation in analytical techniques, equipment operation, and data interpretation. My background includes working in diverse environments such as [previous workplace/industry], where I was responsible for conducting experiments, maintaining lab instruments, and ensuring compliance with safety protocols. These experiences have honed my ability to work efficiently under pressure while maintaining precision and accuracy—qualities that are essential for a Laboratory Technician role.</w:t>
      </w:r>
    </w:p>
    <w:bookmarkStart w:id="20" w:name="why-new-zealand-auckland"/>
    <w:p>
      <w:pPr>
        <w:pStyle w:val="Heading2"/>
      </w:pPr>
      <w:r>
        <w:t xml:space="preserve">Why New Zealand Auckland?</w:t>
      </w:r>
    </w:p>
    <w:p>
      <w:pPr>
        <w:pStyle w:val="FirstParagraph"/>
      </w:pPr>
      <w:r>
        <w:t xml:space="preserve">New Zealand Auckland is a hub of scientific innovation, home to leading research institutions, biotechnology companies, and environmental organizations. The region’s emphasis on sustainability, healthcare advancements, and technological research aligns perfectly with my career goals. I am particularly drawn to the opportunity to contribute to projects that address global challenges such as climate change mitigation or public health solutions. Working in New Zealand Auckland would allow me to collaborate with a dynamic team of professionals while immersing myself in a culture that values creativity and collaboration.</w:t>
      </w:r>
    </w:p>
    <w:bookmarkEnd w:id="20"/>
    <w:bookmarkStart w:id="21" w:name="key-skills-and-experience"/>
    <w:p>
      <w:pPr>
        <w:pStyle w:val="Heading2"/>
      </w:pPr>
      <w:r>
        <w:t xml:space="preserve">Key Skills and Experience</w:t>
      </w:r>
    </w:p>
    <w:p>
      <w:pPr>
        <w:pStyle w:val="FirstParagraph"/>
      </w:pPr>
      <w:r>
        <w:t xml:space="preserve">My technical expertise spans a wide range of laboratory procedures, including but not limited to:</w:t>
      </w:r>
    </w:p>
    <w:p>
      <w:pPr>
        <w:numPr>
          <w:ilvl w:val="0"/>
          <w:numId w:val="1001"/>
        </w:numPr>
        <w:pStyle w:val="Compact"/>
      </w:pPr>
      <w:r>
        <w:t xml:space="preserve">Molecular biology techniques (PCR, gel electrophoresis, DNA/RNA extraction)</w:t>
      </w:r>
    </w:p>
    <w:p>
      <w:pPr>
        <w:numPr>
          <w:ilvl w:val="0"/>
          <w:numId w:val="1001"/>
        </w:numPr>
        <w:pStyle w:val="Compact"/>
      </w:pPr>
      <w:r>
        <w:t xml:space="preserve">Chemical analysis and sample preparation</w:t>
      </w:r>
    </w:p>
    <w:p>
      <w:pPr>
        <w:numPr>
          <w:ilvl w:val="0"/>
          <w:numId w:val="1001"/>
        </w:numPr>
        <w:pStyle w:val="Compact"/>
      </w:pPr>
      <w:r>
        <w:t xml:space="preserve">Instrument calibration and maintenance (e.g., spectrophotometers, centrifuges)</w:t>
      </w:r>
    </w:p>
    <w:p>
      <w:pPr>
        <w:numPr>
          <w:ilvl w:val="0"/>
          <w:numId w:val="1001"/>
        </w:numPr>
        <w:pStyle w:val="Compact"/>
      </w:pPr>
      <w:r>
        <w:t xml:space="preserve">Data entry and statistical analysis using software such as Excel or SPSS</w:t>
      </w:r>
    </w:p>
    <w:p>
      <w:pPr>
        <w:numPr>
          <w:ilvl w:val="0"/>
          <w:numId w:val="1001"/>
        </w:numPr>
        <w:pStyle w:val="Compact"/>
      </w:pPr>
      <w:r>
        <w:t xml:space="preserve">Adherence to Good Laboratory Practices (GLP) and safety standards</w:t>
      </w:r>
    </w:p>
    <w:p>
      <w:pPr>
        <w:pStyle w:val="FirstParagraph"/>
      </w:pPr>
      <w:r>
        <w:t xml:space="preserve">In my previous role at [Previous Company Name], I played a critical role in supporting research projects focused on [specific project or industry]. For instance, I was tasked with analyzing soil samples for heavy metal contamination, which required meticulous attention to detail and adherence to strict protocols. This experience not only strengthened my analytical skills but also reinforced my ability to work independently and as part of a team. Additionally, I have experience in documenting procedures and presenting findings in clear, concise reports—skills that are vital for maintaining transparency and accountability in laboratory operations.</w:t>
      </w:r>
    </w:p>
    <w:bookmarkEnd w:id="21"/>
    <w:bookmarkStart w:id="22" w:name="adaptability-and-team-collaboration"/>
    <w:p>
      <w:pPr>
        <w:pStyle w:val="Heading2"/>
      </w:pPr>
      <w:r>
        <w:t xml:space="preserve">Adaptability and Team Collaboration</w:t>
      </w:r>
    </w:p>
    <w:p>
      <w:pPr>
        <w:pStyle w:val="FirstParagraph"/>
      </w:pPr>
      <w:r>
        <w:t xml:space="preserve">One of my greatest strengths is my adaptability to new environments. While I am currently based in [Your Current Location], I am fully prepared to relocate to New Zealand Auckland, where I can seamlessly integrate into your team. My previous work on cross-functional projects has taught me the importance of communication and collaboration, whether coordinating with researchers, technicians, or external stakeholders. I thrive in fast-paced settings and am committed to upholding the highest standards of professionalism and integrity.</w:t>
      </w:r>
    </w:p>
    <w:p>
      <w:pPr>
        <w:pStyle w:val="BodyText"/>
      </w:pPr>
      <w:r>
        <w:t xml:space="preserve">Moreover, I understand that New Zealand’s unique cultural landscape values respect for diversity and a strong work-life balance. I am eager to contribute to a workplace that fosters inclusivity and innovation, where my skills as a Laboratory Technician can make a meaningful impact. My proactive approach to problem-solving and willingness to learn new methodologies will enable me to quickly adapt to your lab’s specific requirements.</w:t>
      </w:r>
    </w:p>
    <w:bookmarkEnd w:id="22"/>
    <w:bookmarkStart w:id="23" w:name="why-choose-me"/>
    <w:p>
      <w:pPr>
        <w:pStyle w:val="Heading2"/>
      </w:pPr>
      <w:r>
        <w:t xml:space="preserve">Why Choose Me?</w:t>
      </w:r>
    </w:p>
    <w:p>
      <w:pPr>
        <w:pStyle w:val="FirstParagraph"/>
      </w:pPr>
      <w:r>
        <w:t xml:space="preserve">I believe my combination of technical proficiency, organizational skills, and dedication to scientific excellence makes me an ideal candidate for the Laboratory Technician role. I am particularly excited about the opportunity to contribute to [Company Name]’s mission of [specific company goal or value]. Whether it’s supporting research initiatives, maintaining lab equipment, or ensuring compliance with regulations, I am committed to delivering results that exceed expectations.</w:t>
      </w:r>
    </w:p>
    <w:p>
      <w:pPr>
        <w:pStyle w:val="BodyText"/>
      </w:pPr>
      <w:r>
        <w:t xml:space="preserve">As a Laboratory Technician in New Zealand Auckland, I aim to leverage my experience and enthusiasm to support your team’s success. I am confident that my background in laboratory sciences and passion for innovation align perfectly with the needs of your organization. I would be honored to bring my skills and dedication to [Company Name] and contribute to its continued growth.</w:t>
      </w:r>
    </w:p>
    <w:p>
      <w:pPr>
        <w:pStyle w:val="BodyText"/>
      </w:pPr>
      <w:r>
        <w:t xml:space="preserve">Thank you for considering my application. I look forward to the opportunity to discuss how my qualifications and experiences can benefit your team. Please feel free to contact me at [Your Phone Number] or [Your Email Address] at your earliest convenience. I am available for an interview at your discretion and am excited about the possibility of joining your organization in New Zealand Auckland.</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New Zealand Auckland</dc:title>
  <dc:creator/>
  <dc:language>en</dc:language>
  <cp:keywords/>
  <dcterms:created xsi:type="dcterms:W3CDTF">2026-07-24T11:21:42Z</dcterms:created>
  <dcterms:modified xsi:type="dcterms:W3CDTF">2026-07-24T11:21:42Z</dcterms:modified>
</cp:coreProperties>
</file>

<file path=docProps/custom.xml><?xml version="1.0" encoding="utf-8"?>
<Properties xmlns="http://schemas.openxmlformats.org/officeDocument/2006/custom-properties" xmlns:vt="http://schemas.openxmlformats.org/officeDocument/2006/docPropsVTypes"/>
</file>